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X7979759f5646e796047aa89a4cf93dc4a3d56d7"/>
    <w:p>
      <w:pPr>
        <w:pStyle w:val="Heading1"/>
      </w:pPr>
      <w:r>
        <w:t xml:space="preserve">Internship Application Letter for Nursing Position</w:t>
      </w:r>
    </w:p>
    <w:p>
      <w:pPr>
        <w:pStyle w:val="FirstParagraph"/>
      </w:pPr>
      <w:r>
        <w:t xml:space="preserve">Your Name</w:t>
      </w:r>
      <w:r>
        <w:br/>
      </w:r>
      <w:r>
        <w:t xml:space="preserve">Your Address</w:t>
      </w:r>
      <w:r>
        <w:br/>
      </w:r>
      <w:r>
        <w:t xml:space="preserve">City, Postal Code</w:t>
      </w:r>
      <w:r>
        <w:br/>
      </w:r>
      <w:r>
        <w:t xml:space="preserve">Email Address | Phone Number</w:t>
      </w:r>
    </w:p>
    <w:p>
      <w:pPr>
        <w:pStyle w:val="BodyText"/>
      </w:pPr>
      <w:r>
        <w:t xml:space="preserve">Hiring Committee</w:t>
      </w:r>
      <w:r>
        <w:br/>
      </w:r>
      <w:r>
        <w:t xml:space="preserve">[Hospital/Healthcare Facility Name]</w:t>
      </w:r>
      <w:r>
        <w:br/>
      </w:r>
      <w:r>
        <w:t xml:space="preserve">123 Rue de la Santé, Marseille 13008</w:t>
      </w:r>
      <w:r>
        <w:br/>
      </w:r>
      <w:r>
        <w:t xml:space="preserve">France</w:t>
      </w:r>
    </w:p>
    <w:p>
      <w:pPr>
        <w:pStyle w:val="BodyText"/>
      </w:pPr>
      <w:r>
        <w:t xml:space="preserve">August 25, 2023</w:t>
      </w:r>
    </w:p>
    <w:bookmarkEnd w:id="20"/>
    <w:p>
      <w:pPr>
        <w:pStyle w:val="BodyText"/>
      </w:pPr>
      <w:r>
        <w:t xml:space="preserve">Dear Hiring Committee,</w:t>
      </w:r>
    </w:p>
    <w:p>
      <w:pPr>
        <w:pStyle w:val="BodyText"/>
      </w:pPr>
      <w:r>
        <w:t xml:space="preserve">It is with profound enthusiasm that I submit my Internship Application Letter for the Nursing Intern position at your esteemed healthcare institution in France Marseille. As a dedicated nursing student completing my final year at the University of Lyon's Faculty of Health Sciences, I have meticulously prepared for this opportunity to contribute to Marseille's vibrant healthcare community while immersing myself in Francophone medical practices. My academic journey, clinical rotations across European settings, and deep commitment to patient-centered care align precisely with the values that define your institution in France Marseille.</w:t>
      </w:r>
    </w:p>
    <w:p>
      <w:pPr>
        <w:pStyle w:val="BodyText"/>
      </w:pPr>
      <w:r>
        <w:t xml:space="preserve">My educational foundation includes 200+ hours of supervised clinical practice across three specialized units: geriatric care at Hospice Saint-Joseph in Lyon, pediatric oncology at Centre Hospitalier Universitaire de Grenoble, and emergency department support at Hôpital de la Conception in Marseille. During my placement at the Marseille facility, I witnessed firsthand how your multidisciplinary approach transforms complex cases into success stories – a philosophy that resonates deeply with my own nursing ethos. I assisted senior nurses in managing acute cases including diabetic emergencies and post-operative recovery for surgical patients, always prioritizing cultural sensitivity when interacting with Marseille's diverse population of 1.6 million residents across 16 arrondissements.</w:t>
      </w:r>
    </w:p>
    <w:p>
      <w:pPr>
        <w:pStyle w:val="BodyText"/>
      </w:pPr>
      <w:r>
        <w:t xml:space="preserve">What compels me to seek this specific Internship Application Letter opportunity in France Marseille is not merely the city's renowned healthcare infrastructure but its unique fusion of medical innovation and cultural richness. Marseille's status as France's second-largest city and a major port creates extraordinary healthcare challenges – from managing migrant health needs at the Hôpital Nord to coordinating disaster response during Mediterranean emergencies. I have studied these complexities through academic research on "Cross-Cultural Nursing in Southern French Urban Settings" (published in the European Journal of Nursing Studies, 2023), and I am eager to apply this knowledge while learning from Marseille's renowned nursing leadership. The city's vibrant healthcare ecosystem – where institutions like AP-HM (Assistance Publique - Hôpitaux de Marseille) pioneer telemedicine solutions for remote island communities – represents the ideal environment to grow as a globally competent Nurse.</w:t>
      </w:r>
    </w:p>
    <w:p>
      <w:pPr>
        <w:pStyle w:val="BodyText"/>
      </w:pPr>
      <w:r>
        <w:t xml:space="preserve">My language proficiency further positions me to excel in your France Marseille setting. I hold C1 certification in French (DELF/DALF) and have completed six months of clinical training with Francophone patients, enabling seamless communication during patient assessments and family consultations. During my recent internship at Hôpital de la Conception, I developed a rapport with North African immigrant communities through bilingual care coordination – an experience directly transferable to Marseille's multicultural context where 15% of the population speaks Arabic as a first language. I understand that effective nursing in France Marseille requires not just clinical skills but cultural intelligence when addressing dietary needs for Muslim patients during Ramadan or navigating religious practices among elderly Italian and Portuguese residents.</w:t>
      </w:r>
    </w:p>
    <w:p>
      <w:pPr>
        <w:pStyle w:val="BodyText"/>
      </w:pPr>
      <w:r>
        <w:t xml:space="preserve">This internship represents more than professional development; it is the critical bridge between my academic achievements and future contributions to global healthcare. I am particularly drawn to your facility's partnership with Aix-Marseille University in developing community health initiatives for homeless populations – a project that mirrors my undergraduate thesis on "Homeless Health Disparities in Mediterranean Urban Centers." I propose leveraging my research skills to support your team's data collection efforts, while learning from Marseille nurses' innovative approaches to harm reduction programs. As a future Nurse committed to health equity, I am eager to absorb the city's distinctive blend of French clinical rigor and Mediterranean compassion that transforms patient interactions into meaningful healing experiences.</w:t>
      </w:r>
    </w:p>
    <w:p>
      <w:pPr>
        <w:pStyle w:val="BodyText"/>
      </w:pPr>
      <w:r>
        <w:t xml:space="preserve">Beyond clinical skills, I bring proven adaptability honed through international experience. During a two-week exchange at Hospital General de Barcelona, I adjusted to Spanish medical protocols within 48 hours – a skill directly applicable to Marseille's unique French healthcare system with its distinct administrative procedures. My background includes volunteering with Médecins Sans Frontières during the 2021 Mediterranean migrant crisis, where I provided trauma support for refugees arriving in Marseille's port facilities. This experience taught me to remain composed under pressure while respecting cultural boundaries – qualities essential for effective nursing in France Marseille's high-stress emergency environments.</w:t>
      </w:r>
    </w:p>
    <w:p>
      <w:pPr>
        <w:pStyle w:val="BodyText"/>
      </w:pPr>
      <w:r>
        <w:t xml:space="preserve">I am particularly inspired by your institution's recognition as a "Centre de Compétence en Soins Infirmiers" (Competence Center for Nursing) by the French Ministry of Health. My academic projects have focused on evidence-based practice, including developing a new wound care protocol adopted in Lyon clinics that reduced infection rates by 22%. I would welcome the chance to contribute similar innovations while learning from Marseille's nursing experts who pioneer solutions for aging populations (Marseille has the highest proportion of elderly residents among French metropolitan areas). The opportunity to work alongside these professionals in France Marseille would accelerate my growth as a Nurse who balances technical precision with human connection.</w:t>
      </w:r>
    </w:p>
    <w:p>
      <w:pPr>
        <w:pStyle w:val="BodyText"/>
      </w:pPr>
      <w:r>
        <w:t xml:space="preserve">As I conclude this Internship Application Letter, I reaffirm my unwavering commitment to serving as a compassionate, culturally aware Nurse within the dynamic healthcare landscape of France Marseille. The city's Mediterranean spirit – where ancient port traditions meet cutting-edge medical research – embodies the transformative environment I seek to grow within. I am prepared to immediately contribute my language skills, cross-cultural experience, and dedication to patient-centered care while absorbing the rich clinical knowledge your institution offers. Thank you for considering my application; I welcome the opportunity to discuss how my background aligns with your team's mission during an interview at your earliest convenie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France Marseille</dc:title>
  <dc:creator/>
  <dc:language>en</dc:language>
  <cp:keywords/>
  <dcterms:created xsi:type="dcterms:W3CDTF">2026-07-21T06:42:18Z</dcterms:created>
  <dcterms:modified xsi:type="dcterms:W3CDTF">2026-07-21T06:42:18Z</dcterms:modified>
</cp:coreProperties>
</file>

<file path=docProps/custom.xml><?xml version="1.0" encoding="utf-8"?>
<Properties xmlns="http://schemas.openxmlformats.org/officeDocument/2006/custom-properties" xmlns:vt="http://schemas.openxmlformats.org/officeDocument/2006/docPropsVTypes"/>
</file>